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 Westr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str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1 Edgecote Lane,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lwestri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6337223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